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26F4" w:rsidRPr="005346F6" w:rsidRDefault="005346F6" w:rsidP="009526F4">
      <w:pPr>
        <w:rPr>
          <w:b/>
        </w:rPr>
      </w:pPr>
      <w:r>
        <w:rPr>
          <w:b/>
        </w:rPr>
        <w:t>Internet Acceptable Use Policy Permission</w:t>
      </w:r>
    </w:p>
    <w:p w:rsidR="009526F4" w:rsidRDefault="009526F4" w:rsidP="009526F4">
      <w:r>
        <w:t xml:space="preserve">Please review the attached </w:t>
      </w:r>
      <w:r w:rsidR="005346F6">
        <w:t xml:space="preserve">Internet Acceptable Use Policy (AUP), </w:t>
      </w:r>
      <w:r>
        <w:t xml:space="preserve">sign and return this </w:t>
      </w:r>
      <w:r w:rsidR="005346F6">
        <w:t>permission form to your school</w:t>
      </w:r>
      <w:r>
        <w:t xml:space="preserve">.  </w:t>
      </w:r>
    </w:p>
    <w:p w:rsidR="009526F4" w:rsidRDefault="009526F4" w:rsidP="009526F4">
      <w:r>
        <w:t xml:space="preserve"> </w:t>
      </w:r>
    </w:p>
    <w:p w:rsidR="009526F4" w:rsidRPr="005346F6" w:rsidRDefault="009526F4" w:rsidP="009526F4">
      <w:pPr>
        <w:rPr>
          <w:b/>
        </w:rPr>
      </w:pPr>
      <w:r w:rsidRPr="005346F6">
        <w:rPr>
          <w:b/>
        </w:rPr>
        <w:t>School Name: ______________________</w:t>
      </w:r>
      <w:r w:rsidR="00437BCA">
        <w:rPr>
          <w:b/>
        </w:rPr>
        <w:t>__</w:t>
      </w:r>
      <w:r w:rsidRPr="005346F6">
        <w:rPr>
          <w:b/>
        </w:rPr>
        <w:t xml:space="preserve"> </w:t>
      </w:r>
    </w:p>
    <w:p w:rsidR="009526F4" w:rsidRPr="005346F6" w:rsidRDefault="009526F4" w:rsidP="009526F4">
      <w:pPr>
        <w:rPr>
          <w:b/>
        </w:rPr>
      </w:pPr>
      <w:r w:rsidRPr="005346F6">
        <w:rPr>
          <w:b/>
        </w:rPr>
        <w:t>Name of</w:t>
      </w:r>
      <w:r w:rsidR="00437BCA">
        <w:rPr>
          <w:b/>
        </w:rPr>
        <w:t xml:space="preserve"> Student: _____________________</w:t>
      </w:r>
      <w:r w:rsidRPr="005346F6">
        <w:rPr>
          <w:b/>
        </w:rPr>
        <w:t xml:space="preserve">  </w:t>
      </w:r>
    </w:p>
    <w:p w:rsidR="009526F4" w:rsidRPr="005346F6" w:rsidRDefault="009526F4" w:rsidP="009526F4">
      <w:pPr>
        <w:rPr>
          <w:b/>
        </w:rPr>
      </w:pPr>
      <w:r w:rsidRPr="005346F6">
        <w:rPr>
          <w:b/>
        </w:rPr>
        <w:t>Cla</w:t>
      </w:r>
      <w:r w:rsidR="00437BCA">
        <w:rPr>
          <w:b/>
        </w:rPr>
        <w:t>ss/Year: ___________________________</w:t>
      </w:r>
      <w:r w:rsidRPr="005346F6">
        <w:rPr>
          <w:b/>
        </w:rPr>
        <w:t xml:space="preserve"> </w:t>
      </w:r>
    </w:p>
    <w:p w:rsidR="00F661F0" w:rsidRDefault="00F661F0" w:rsidP="009526F4">
      <w:pPr>
        <w:rPr>
          <w:b/>
        </w:rPr>
      </w:pPr>
    </w:p>
    <w:p w:rsidR="009526F4" w:rsidRPr="00F661F0" w:rsidRDefault="009526F4" w:rsidP="009526F4">
      <w:pPr>
        <w:rPr>
          <w:b/>
        </w:rPr>
      </w:pPr>
      <w:r w:rsidRPr="00F661F0">
        <w:rPr>
          <w:b/>
        </w:rPr>
        <w:t xml:space="preserve">Student </w:t>
      </w:r>
      <w:r w:rsidR="00F661F0" w:rsidRPr="00F661F0">
        <w:rPr>
          <w:b/>
        </w:rPr>
        <w:t>Agreement</w:t>
      </w:r>
    </w:p>
    <w:p w:rsidR="009526F4" w:rsidRDefault="009526F4" w:rsidP="009526F4">
      <w:r>
        <w:t xml:space="preserve">I agree to follow the school’s Acceptable Use Policy on the use of the Internet. I will use the Internet in a responsible way and obey all the rules </w:t>
      </w:r>
      <w:r w:rsidR="00F661F0">
        <w:t xml:space="preserve">outlined in the AUP and </w:t>
      </w:r>
      <w:r>
        <w:t xml:space="preserve">explained to me by the school.  </w:t>
      </w:r>
    </w:p>
    <w:p w:rsidR="009526F4" w:rsidRDefault="009526F4" w:rsidP="009526F4">
      <w:r>
        <w:t xml:space="preserve">Student’s Signature: __________________________ Date:  </w:t>
      </w:r>
      <w:r w:rsidR="00D52893">
        <w:t>___________</w:t>
      </w:r>
    </w:p>
    <w:p w:rsidR="00F661F0" w:rsidRDefault="00F661F0" w:rsidP="009526F4"/>
    <w:p w:rsidR="009526F4" w:rsidRPr="00F661F0" w:rsidRDefault="009526F4" w:rsidP="009526F4">
      <w:pPr>
        <w:rPr>
          <w:b/>
        </w:rPr>
      </w:pPr>
      <w:r w:rsidRPr="00F661F0">
        <w:rPr>
          <w:b/>
        </w:rPr>
        <w:t>Parent/Guardian</w:t>
      </w:r>
      <w:r w:rsidR="00F661F0" w:rsidRPr="00F661F0">
        <w:rPr>
          <w:b/>
        </w:rPr>
        <w:t xml:space="preserve"> Agreement</w:t>
      </w:r>
      <w:r w:rsidRPr="00F661F0">
        <w:rPr>
          <w:b/>
        </w:rPr>
        <w:t xml:space="preserve">  </w:t>
      </w:r>
    </w:p>
    <w:p w:rsidR="009526F4" w:rsidRDefault="00D52893" w:rsidP="009526F4">
      <w:r>
        <w:t xml:space="preserve">As the parent or </w:t>
      </w:r>
      <w:r w:rsidR="009526F4">
        <w:t xml:space="preserve">legal guardian of the above student, I have read the Acceptable Use Policy and grant permission for my son or daughter or the child in my care to access the Internet. I understand that Internet access is intended for educational purposes. I also understand that every reasonable precaution has been taken by the school to provide for online safety but the school cannot be held responsible if students access unsuitable websites.  </w:t>
      </w:r>
    </w:p>
    <w:p w:rsidR="009526F4" w:rsidRDefault="00D52893" w:rsidP="009526F4">
      <w:r w:rsidRPr="00437BCA">
        <w:rPr>
          <w:b/>
        </w:rPr>
        <w:t xml:space="preserve">Please </w:t>
      </w:r>
      <w:r w:rsidRPr="00437BCA">
        <w:rPr>
          <w:b/>
        </w:rPr>
        <w:t>check the following boxes</w:t>
      </w:r>
      <w:r w:rsidR="00437BCA" w:rsidRPr="00437BCA">
        <w:rPr>
          <w:b/>
        </w:rPr>
        <w:t xml:space="preserve"> as appropriate</w:t>
      </w:r>
      <w:proofErr w:type="gramStart"/>
      <w:r w:rsidR="00437BCA">
        <w:rPr>
          <w:b/>
        </w:rPr>
        <w:t>:</w:t>
      </w:r>
      <w:proofErr w:type="gramEnd"/>
      <w:r>
        <w:br/>
      </w:r>
      <w:r w:rsidR="009526F4">
        <w:t>I accept the a</w:t>
      </w:r>
      <w:r>
        <w:t xml:space="preserve">bove paragraph  </w:t>
      </w:r>
      <w:r w:rsidR="009526F4">
        <w:t>□</w:t>
      </w:r>
      <w:r>
        <w:tab/>
      </w:r>
      <w:r>
        <w:br/>
      </w:r>
      <w:r w:rsidR="009526F4">
        <w:t xml:space="preserve">I do not accept the above paragraph □  </w:t>
      </w:r>
    </w:p>
    <w:p w:rsidR="009526F4" w:rsidRDefault="009526F4" w:rsidP="009526F4"/>
    <w:p w:rsidR="009526F4" w:rsidRDefault="009526F4" w:rsidP="009526F4">
      <w:r>
        <w:t xml:space="preserve">In relation to the school website, I accept that, if the school considers it appropriate, my child’s schoolwork may be chosen for inclusion on the website. I understand and accept the terms of the Acceptable Use Policy relating to publishing students’ work on the school website.  </w:t>
      </w:r>
    </w:p>
    <w:p w:rsidR="009526F4" w:rsidRDefault="009526F4" w:rsidP="009526F4">
      <w:r>
        <w:t xml:space="preserve"> </w:t>
      </w:r>
    </w:p>
    <w:p w:rsidR="00437BCA" w:rsidRDefault="00437BCA" w:rsidP="00437BCA">
      <w:r w:rsidRPr="00437BCA">
        <w:rPr>
          <w:b/>
        </w:rPr>
        <w:t>Please check the following boxes as appropriate</w:t>
      </w:r>
      <w:proofErr w:type="gramStart"/>
      <w:r>
        <w:rPr>
          <w:b/>
        </w:rPr>
        <w:t>:</w:t>
      </w:r>
      <w:proofErr w:type="gramEnd"/>
      <w:r>
        <w:br/>
        <w:t>I accept the above paragraph  □</w:t>
      </w:r>
      <w:r>
        <w:tab/>
      </w:r>
      <w:r>
        <w:br/>
        <w:t xml:space="preserve">I do not accept the above paragraph □  </w:t>
      </w:r>
    </w:p>
    <w:p w:rsidR="009526F4" w:rsidRDefault="009526F4" w:rsidP="009526F4">
      <w:r>
        <w:t xml:space="preserve"> </w:t>
      </w:r>
    </w:p>
    <w:p w:rsidR="009526F4" w:rsidRDefault="009526F4" w:rsidP="009526F4">
      <w:r>
        <w:t xml:space="preserve">Signature: _____________________________ Date: ___________________  </w:t>
      </w:r>
    </w:p>
    <w:p w:rsidR="009526F4" w:rsidRDefault="009526F4" w:rsidP="009526F4">
      <w:r>
        <w:t xml:space="preserve">Address: ______________________________ Telephone: ____________  </w:t>
      </w:r>
    </w:p>
    <w:p w:rsidR="009526F4" w:rsidRDefault="009526F4" w:rsidP="009526F4">
      <w:r>
        <w:t>______________________________</w:t>
      </w:r>
      <w:r w:rsidR="00437BCA">
        <w:t>________</w:t>
      </w:r>
      <w:r>
        <w:t xml:space="preserve">  </w:t>
      </w:r>
    </w:p>
    <w:p w:rsidR="00067773" w:rsidRDefault="00437BCA" w:rsidP="009526F4">
      <w:r>
        <w:t>______________________________________</w:t>
      </w:r>
      <w:bookmarkStart w:id="0" w:name="_GoBack"/>
      <w:bookmarkEnd w:id="0"/>
    </w:p>
    <w:sectPr w:rsidR="000677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sTQxMjO3NDczMzdU0lEKTi0uzszPAykwqgUAsk5KeCwAAAA="/>
  </w:docVars>
  <w:rsids>
    <w:rsidRoot w:val="009526F4"/>
    <w:rsid w:val="00067773"/>
    <w:rsid w:val="00381CFD"/>
    <w:rsid w:val="00437BCA"/>
    <w:rsid w:val="005346F6"/>
    <w:rsid w:val="009526F4"/>
    <w:rsid w:val="00D52893"/>
    <w:rsid w:val="00F66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Murphy</dc:creator>
  <cp:keywords/>
  <dc:description/>
  <cp:lastModifiedBy>Paula Keane</cp:lastModifiedBy>
  <cp:revision>4</cp:revision>
  <dcterms:created xsi:type="dcterms:W3CDTF">2019-09-04T09:29:00Z</dcterms:created>
  <dcterms:modified xsi:type="dcterms:W3CDTF">2019-09-04T11:54:00Z</dcterms:modified>
</cp:coreProperties>
</file>